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715CFA" w14:textId="1E5EB2A5" w:rsidR="009C3525" w:rsidRPr="00665409" w:rsidRDefault="009C3525" w:rsidP="00C86A57">
      <w:pPr>
        <w:spacing w:line="360" w:lineRule="auto"/>
        <w:jc w:val="both"/>
        <w:rPr>
          <w:rFonts w:ascii="Times New Roman" w:eastAsia="Times New Roman" w:hAnsi="Times New Roman" w:cs="Times New Roman"/>
          <w:b/>
          <w:bCs/>
          <w:sz w:val="22"/>
          <w:szCs w:val="22"/>
          <w:lang w:val="en-US" w:eastAsia="sv-SE"/>
        </w:rPr>
      </w:pPr>
      <w:r w:rsidRPr="00665409">
        <w:rPr>
          <w:rFonts w:ascii="Times New Roman" w:eastAsia="Times New Roman" w:hAnsi="Times New Roman" w:cs="Times New Roman"/>
          <w:b/>
          <w:bCs/>
          <w:sz w:val="22"/>
          <w:szCs w:val="22"/>
          <w:lang w:val="en-US" w:eastAsia="sv-SE"/>
        </w:rPr>
        <w:t>RESOURCE ARTICLES</w:t>
      </w:r>
      <w:r w:rsidR="00F33BB0" w:rsidRPr="00665409">
        <w:rPr>
          <w:rFonts w:ascii="Times New Roman" w:eastAsia="Times New Roman" w:hAnsi="Times New Roman" w:cs="Times New Roman"/>
          <w:b/>
          <w:bCs/>
          <w:sz w:val="22"/>
          <w:szCs w:val="22"/>
          <w:lang w:val="en-US" w:eastAsia="sv-SE"/>
        </w:rPr>
        <w:t xml:space="preserve"> -Instructions to authors</w:t>
      </w:r>
    </w:p>
    <w:p w14:paraId="50D9E608" w14:textId="77777777" w:rsidR="009C3525" w:rsidRPr="00665409" w:rsidRDefault="009C3525" w:rsidP="00C86A57">
      <w:pPr>
        <w:spacing w:line="360" w:lineRule="auto"/>
        <w:jc w:val="both"/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</w:pPr>
    </w:p>
    <w:p w14:paraId="31924874" w14:textId="77777777" w:rsidR="004B2401" w:rsidRPr="0030524A" w:rsidRDefault="00C86A57" w:rsidP="004B2401">
      <w:pPr>
        <w:spacing w:line="36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lang w:val="en-GB" w:eastAsia="sv-SE"/>
        </w:rPr>
      </w:pPr>
      <w:r w:rsidRPr="00665409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  <w:lang w:val="en-US" w:eastAsia="sv-SE"/>
        </w:rPr>
        <w:t>Title</w:t>
      </w:r>
      <w:r w:rsidR="004B2401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  <w:lang w:val="en-US" w:eastAsia="sv-SE"/>
        </w:rPr>
        <w:br/>
      </w:r>
      <w:r w:rsidR="004B2401" w:rsidRPr="0030524A">
        <w:rPr>
          <w:rFonts w:ascii="Times New Roman" w:eastAsia="Times New Roman" w:hAnsi="Times New Roman" w:cs="Times New Roman"/>
          <w:color w:val="000000"/>
          <w:sz w:val="22"/>
          <w:szCs w:val="22"/>
          <w:lang w:val="en-US" w:eastAsia="sv-SE"/>
        </w:rPr>
        <w:t>(</w:t>
      </w:r>
      <w:r w:rsidR="004B2401" w:rsidRPr="0030524A">
        <w:rPr>
          <w:rFonts w:ascii="Times New Roman" w:hAnsi="Times New Roman" w:cs="Times New Roman"/>
          <w:color w:val="454545"/>
          <w:sz w:val="22"/>
          <w:szCs w:val="22"/>
          <w:shd w:val="clear" w:color="auto" w:fill="FFFFFF"/>
          <w:lang w:val="en-GB"/>
        </w:rPr>
        <w:t>The title should be concise and appealing. Long and descriptive titles should be avoided.)</w:t>
      </w:r>
    </w:p>
    <w:p w14:paraId="2BFC83F4" w14:textId="53F26747" w:rsidR="009C3525" w:rsidRPr="004B2401" w:rsidRDefault="009C3525" w:rsidP="00C86A57">
      <w:pPr>
        <w:spacing w:line="36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  <w:lang w:val="en-GB" w:eastAsia="sv-SE"/>
        </w:rPr>
      </w:pPr>
    </w:p>
    <w:p w14:paraId="3EEA2338" w14:textId="77777777" w:rsidR="00C86A57" w:rsidRPr="00665409" w:rsidRDefault="00C86A57" w:rsidP="00C86A57">
      <w:pPr>
        <w:spacing w:line="36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lang w:val="en-US" w:eastAsia="sv-SE"/>
        </w:rPr>
      </w:pPr>
    </w:p>
    <w:p w14:paraId="1FB7A266" w14:textId="29FEB7B1" w:rsidR="00C86A57" w:rsidRPr="00665409" w:rsidRDefault="00C86A57" w:rsidP="00C86A57">
      <w:pPr>
        <w:spacing w:line="36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lang w:val="en-US" w:eastAsia="sv-SE"/>
        </w:rPr>
      </w:pPr>
      <w:r w:rsidRPr="00665409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lang w:val="en-US" w:eastAsia="sv-SE"/>
        </w:rPr>
        <w:t>Author names</w:t>
      </w:r>
      <w:r w:rsidR="00496529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lang w:val="en-US" w:eastAsia="sv-SE"/>
        </w:rPr>
        <w:t xml:space="preserve"> (full names)</w:t>
      </w:r>
    </w:p>
    <w:p w14:paraId="4C9B916A" w14:textId="10020995" w:rsidR="00C86A57" w:rsidRPr="00665409" w:rsidRDefault="00C86A57" w:rsidP="00C86A57">
      <w:pPr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2"/>
          <w:szCs w:val="22"/>
          <w:lang w:val="en-US" w:eastAsia="sv-SE"/>
        </w:rPr>
      </w:pPr>
      <w:r w:rsidRPr="00665409">
        <w:rPr>
          <w:rFonts w:ascii="Times New Roman" w:eastAsia="Times New Roman" w:hAnsi="Times New Roman" w:cs="Times New Roman"/>
          <w:color w:val="000000"/>
          <w:sz w:val="22"/>
          <w:szCs w:val="22"/>
          <w:lang w:val="en-US" w:eastAsia="sv-SE"/>
        </w:rPr>
        <w:t>Author affiliations</w:t>
      </w:r>
    </w:p>
    <w:p w14:paraId="39365C0A" w14:textId="7575CD56" w:rsidR="00C86A57" w:rsidRPr="00665409" w:rsidRDefault="00C86A57" w:rsidP="00C86A57">
      <w:pPr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2"/>
          <w:szCs w:val="22"/>
          <w:lang w:val="en-US" w:eastAsia="sv-SE"/>
        </w:rPr>
      </w:pPr>
    </w:p>
    <w:p w14:paraId="6CCB641F" w14:textId="77777777" w:rsidR="00C86A57" w:rsidRPr="00665409" w:rsidRDefault="00C86A57" w:rsidP="00C86A57">
      <w:pPr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2"/>
          <w:szCs w:val="22"/>
          <w:lang w:val="en-US" w:eastAsia="sv-SE"/>
        </w:rPr>
      </w:pPr>
    </w:p>
    <w:p w14:paraId="07790525" w14:textId="2A52777A" w:rsidR="009C3525" w:rsidRPr="00665409" w:rsidRDefault="009C3525" w:rsidP="00C86A57">
      <w:pPr>
        <w:spacing w:line="360" w:lineRule="auto"/>
        <w:jc w:val="both"/>
        <w:rPr>
          <w:rFonts w:ascii="Times New Roman" w:eastAsia="Times New Roman" w:hAnsi="Times New Roman" w:cs="Times New Roman"/>
          <w:b/>
          <w:bCs/>
          <w:sz w:val="22"/>
          <w:szCs w:val="22"/>
          <w:lang w:val="en-US" w:eastAsia="sv-SE"/>
        </w:rPr>
      </w:pPr>
      <w:r w:rsidRPr="00665409">
        <w:rPr>
          <w:rFonts w:ascii="Times New Roman" w:eastAsia="Times New Roman" w:hAnsi="Times New Roman" w:cs="Times New Roman"/>
          <w:b/>
          <w:bCs/>
          <w:sz w:val="22"/>
          <w:szCs w:val="22"/>
          <w:lang w:val="en-US" w:eastAsia="sv-SE"/>
        </w:rPr>
        <w:t>Abstract</w:t>
      </w:r>
    </w:p>
    <w:p w14:paraId="0818DB18" w14:textId="1087BE20" w:rsidR="002D1CB0" w:rsidRPr="00665409" w:rsidRDefault="003B39A3" w:rsidP="00C86A57">
      <w:pPr>
        <w:spacing w:line="360" w:lineRule="auto"/>
        <w:jc w:val="both"/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</w:pPr>
      <w:r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>The abstract should be d</w:t>
      </w:r>
      <w:r w:rsidR="002D1CB0"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 xml:space="preserve">ivided into </w:t>
      </w:r>
      <w:r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 xml:space="preserve">the </w:t>
      </w:r>
      <w:r w:rsidR="002D1CB0"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>four</w:t>
      </w:r>
      <w:r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 xml:space="preserve"> following sections</w:t>
      </w:r>
      <w:r w:rsidR="006340E6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 xml:space="preserve"> with the following headings</w:t>
      </w:r>
      <w:r w:rsidR="00063D89"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>:</w:t>
      </w:r>
    </w:p>
    <w:p w14:paraId="26FEE229" w14:textId="77777777" w:rsidR="003B39A3" w:rsidRPr="00665409" w:rsidRDefault="003B39A3" w:rsidP="00C86A57">
      <w:pPr>
        <w:spacing w:line="360" w:lineRule="auto"/>
        <w:jc w:val="both"/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</w:pPr>
    </w:p>
    <w:p w14:paraId="2EF25CAC" w14:textId="0BA2615E" w:rsidR="009C3525" w:rsidRPr="00665409" w:rsidRDefault="003B39A3" w:rsidP="00C86A57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</w:pPr>
      <w:r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>Description of aims</w:t>
      </w:r>
      <w:r w:rsidR="00063D89"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>,</w:t>
      </w:r>
      <w:r w:rsidR="009C3525"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 xml:space="preserve"> and system</w:t>
      </w:r>
      <w:r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>s used</w:t>
      </w:r>
      <w:r w:rsidR="009C3525"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 xml:space="preserve"> </w:t>
      </w:r>
      <w:r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 xml:space="preserve">with </w:t>
      </w:r>
      <w:r w:rsidR="009C3525"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>explicit link to one of our subject areas</w:t>
      </w:r>
    </w:p>
    <w:p w14:paraId="632AC772" w14:textId="6F7E0C04" w:rsidR="009C3525" w:rsidRPr="00665409" w:rsidRDefault="00063D89" w:rsidP="00C86A57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</w:pPr>
      <w:r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>Outline of d</w:t>
      </w:r>
      <w:r w:rsidR="009C3525"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>ata resource</w:t>
      </w:r>
      <w:r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>s</w:t>
      </w:r>
      <w:r w:rsidR="009C3525"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 xml:space="preserve"> generated</w:t>
      </w:r>
    </w:p>
    <w:p w14:paraId="0ACAB082" w14:textId="77777777" w:rsidR="009C3525" w:rsidRPr="00665409" w:rsidRDefault="009C3525" w:rsidP="00C86A57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</w:pPr>
      <w:r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 xml:space="preserve">Summary of key results </w:t>
      </w:r>
    </w:p>
    <w:p w14:paraId="675163E5" w14:textId="77777777" w:rsidR="002049B3" w:rsidRPr="00665409" w:rsidRDefault="009C3525" w:rsidP="00C86A57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</w:pPr>
      <w:r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>Wider utility of the resource.</w:t>
      </w:r>
    </w:p>
    <w:p w14:paraId="5BD8B384" w14:textId="458B3FF3" w:rsidR="002D1CB0" w:rsidRDefault="00FD1F4E" w:rsidP="00C86A57">
      <w:pPr>
        <w:spacing w:line="360" w:lineRule="auto"/>
        <w:jc w:val="both"/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</w:pPr>
      <w:r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>Aims</w:t>
      </w:r>
    </w:p>
    <w:p w14:paraId="28E4B424" w14:textId="70A9C1A0" w:rsidR="00FD1F4E" w:rsidRDefault="00FD1F4E" w:rsidP="00C86A57">
      <w:pPr>
        <w:spacing w:line="360" w:lineRule="auto"/>
        <w:jc w:val="both"/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</w:pPr>
      <w:r w:rsidRPr="008F4D1A">
        <w:rPr>
          <w:rFonts w:ascii="Arial" w:eastAsia="Times New Roman" w:hAnsi="Arial" w:cs="Arial"/>
          <w:b/>
          <w:bCs/>
          <w:lang w:val="en-US" w:eastAsia="sv-SE"/>
        </w:rPr>
        <w:t>Outline of data resources</w:t>
      </w:r>
    </w:p>
    <w:p w14:paraId="33F7E64E" w14:textId="49E99A06" w:rsidR="00FD1F4E" w:rsidRDefault="00FD1F4E" w:rsidP="00C86A57">
      <w:pPr>
        <w:spacing w:line="360" w:lineRule="auto"/>
        <w:jc w:val="both"/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</w:pPr>
      <w:r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>Key results</w:t>
      </w:r>
    </w:p>
    <w:p w14:paraId="61E4163E" w14:textId="29A44994" w:rsidR="00FD1F4E" w:rsidRDefault="00FD1F4E" w:rsidP="00C86A57">
      <w:pPr>
        <w:spacing w:line="360" w:lineRule="auto"/>
        <w:jc w:val="both"/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</w:pPr>
      <w:r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>Utility</w:t>
      </w:r>
      <w:r w:rsidR="002C4E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 xml:space="preserve"> of the resource</w:t>
      </w:r>
    </w:p>
    <w:p w14:paraId="31D92FA8" w14:textId="77777777" w:rsidR="00FD1F4E" w:rsidRPr="00665409" w:rsidRDefault="00FD1F4E" w:rsidP="00C86A57">
      <w:pPr>
        <w:spacing w:line="360" w:lineRule="auto"/>
        <w:jc w:val="both"/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</w:pPr>
    </w:p>
    <w:p w14:paraId="66676E77" w14:textId="02AE5C30" w:rsidR="00063D89" w:rsidRPr="00665409" w:rsidRDefault="00C86A57" w:rsidP="00C86A57">
      <w:pPr>
        <w:spacing w:line="360" w:lineRule="auto"/>
        <w:jc w:val="both"/>
        <w:rPr>
          <w:rFonts w:ascii="Times New Roman" w:eastAsia="Times New Roman" w:hAnsi="Times New Roman" w:cs="Times New Roman"/>
          <w:b/>
          <w:bCs/>
          <w:sz w:val="22"/>
          <w:szCs w:val="22"/>
          <w:lang w:val="en-US" w:eastAsia="sv-SE"/>
        </w:rPr>
      </w:pPr>
      <w:r w:rsidRPr="00665409">
        <w:rPr>
          <w:rFonts w:ascii="Times New Roman" w:eastAsia="Times New Roman" w:hAnsi="Times New Roman" w:cs="Times New Roman"/>
          <w:b/>
          <w:bCs/>
          <w:sz w:val="22"/>
          <w:szCs w:val="22"/>
          <w:lang w:val="en-US" w:eastAsia="sv-SE"/>
        </w:rPr>
        <w:t>1-</w:t>
      </w:r>
      <w:r w:rsidR="009C3525" w:rsidRPr="00665409">
        <w:rPr>
          <w:rFonts w:ascii="Times New Roman" w:eastAsia="Times New Roman" w:hAnsi="Times New Roman" w:cs="Times New Roman"/>
          <w:b/>
          <w:bCs/>
          <w:sz w:val="22"/>
          <w:szCs w:val="22"/>
          <w:lang w:val="en-US" w:eastAsia="sv-SE"/>
        </w:rPr>
        <w:t>Introduction</w:t>
      </w:r>
    </w:p>
    <w:p w14:paraId="5C0B2B70" w14:textId="7B8ED955" w:rsidR="00063D89" w:rsidRPr="00665409" w:rsidRDefault="00063D89" w:rsidP="00C86A57">
      <w:pPr>
        <w:spacing w:line="360" w:lineRule="auto"/>
        <w:jc w:val="both"/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</w:pPr>
      <w:r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>Should clearly state the biological aim of the study</w:t>
      </w:r>
      <w:r w:rsidR="00876FA6"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>.</w:t>
      </w:r>
    </w:p>
    <w:p w14:paraId="73AB4741" w14:textId="77777777" w:rsidR="00063D89" w:rsidRPr="00665409" w:rsidRDefault="00063D89" w:rsidP="00C86A57">
      <w:pPr>
        <w:spacing w:line="360" w:lineRule="auto"/>
        <w:jc w:val="both"/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</w:pPr>
    </w:p>
    <w:p w14:paraId="2E187D4C" w14:textId="5EF70877" w:rsidR="002049B3" w:rsidRPr="00665409" w:rsidRDefault="00C86A57" w:rsidP="00C86A57">
      <w:pPr>
        <w:spacing w:line="360" w:lineRule="auto"/>
        <w:jc w:val="both"/>
        <w:rPr>
          <w:rFonts w:ascii="Times New Roman" w:eastAsia="Times New Roman" w:hAnsi="Times New Roman" w:cs="Times New Roman"/>
          <w:b/>
          <w:bCs/>
          <w:sz w:val="22"/>
          <w:szCs w:val="22"/>
          <w:lang w:val="en-US" w:eastAsia="sv-SE"/>
        </w:rPr>
      </w:pPr>
      <w:r w:rsidRPr="00665409">
        <w:rPr>
          <w:rFonts w:ascii="Times New Roman" w:eastAsia="Times New Roman" w:hAnsi="Times New Roman" w:cs="Times New Roman"/>
          <w:b/>
          <w:bCs/>
          <w:sz w:val="22"/>
          <w:szCs w:val="22"/>
          <w:lang w:val="en-US" w:eastAsia="sv-SE"/>
        </w:rPr>
        <w:t>2-</w:t>
      </w:r>
      <w:r w:rsidR="009C3525" w:rsidRPr="00665409">
        <w:rPr>
          <w:rFonts w:ascii="Times New Roman" w:eastAsia="Times New Roman" w:hAnsi="Times New Roman" w:cs="Times New Roman"/>
          <w:b/>
          <w:bCs/>
          <w:sz w:val="22"/>
          <w:szCs w:val="22"/>
          <w:lang w:val="en-US" w:eastAsia="sv-SE"/>
        </w:rPr>
        <w:t xml:space="preserve">Materials and Methods </w:t>
      </w:r>
    </w:p>
    <w:p w14:paraId="7FD9A8C6" w14:textId="6FA6DDB7" w:rsidR="00063D89" w:rsidRPr="00665409" w:rsidRDefault="00AA2215" w:rsidP="00C86A57">
      <w:pPr>
        <w:spacing w:line="360" w:lineRule="auto"/>
        <w:jc w:val="both"/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</w:pPr>
      <w:proofErr w:type="gramStart"/>
      <w:r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>F</w:t>
      </w:r>
      <w:r w:rsidR="00063D89"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>ull</w:t>
      </w:r>
      <w:proofErr w:type="gramEnd"/>
      <w:r w:rsidR="00063D89"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 xml:space="preserve"> description should be provided</w:t>
      </w:r>
      <w:r w:rsidR="00F33BB0"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>, including all software version numbers and parameters</w:t>
      </w:r>
      <w:r w:rsidR="00063D89"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 xml:space="preserve">. </w:t>
      </w:r>
    </w:p>
    <w:p w14:paraId="353DC047" w14:textId="0D161113" w:rsidR="00F33BB0" w:rsidRPr="00665409" w:rsidRDefault="00F33BB0" w:rsidP="00C86A57">
      <w:pPr>
        <w:spacing w:line="360" w:lineRule="auto"/>
        <w:jc w:val="both"/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</w:pPr>
      <w:r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 xml:space="preserve">Sufficient replication is essential and should be clearly detailed. </w:t>
      </w:r>
    </w:p>
    <w:p w14:paraId="31E02D8F" w14:textId="77777777" w:rsidR="00063D89" w:rsidRPr="00665409" w:rsidRDefault="00063D89" w:rsidP="00C86A57">
      <w:pPr>
        <w:spacing w:line="360" w:lineRule="auto"/>
        <w:jc w:val="both"/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</w:pPr>
    </w:p>
    <w:p w14:paraId="13B42481" w14:textId="6CA1D87C" w:rsidR="002049B3" w:rsidRPr="00665409" w:rsidRDefault="00C86A57" w:rsidP="00C86A57">
      <w:pPr>
        <w:spacing w:line="360" w:lineRule="auto"/>
        <w:jc w:val="both"/>
        <w:rPr>
          <w:rFonts w:ascii="Times New Roman" w:eastAsia="Times New Roman" w:hAnsi="Times New Roman" w:cs="Times New Roman"/>
          <w:b/>
          <w:bCs/>
          <w:sz w:val="22"/>
          <w:szCs w:val="22"/>
          <w:lang w:val="en-US" w:eastAsia="sv-SE"/>
        </w:rPr>
      </w:pPr>
      <w:r w:rsidRPr="00665409">
        <w:rPr>
          <w:rFonts w:ascii="Times New Roman" w:eastAsia="Times New Roman" w:hAnsi="Times New Roman" w:cs="Times New Roman"/>
          <w:b/>
          <w:bCs/>
          <w:sz w:val="22"/>
          <w:szCs w:val="22"/>
          <w:lang w:val="en-US" w:eastAsia="sv-SE"/>
        </w:rPr>
        <w:t>3-</w:t>
      </w:r>
      <w:r w:rsidR="009C3525" w:rsidRPr="00665409">
        <w:rPr>
          <w:rFonts w:ascii="Times New Roman" w:eastAsia="Times New Roman" w:hAnsi="Times New Roman" w:cs="Times New Roman"/>
          <w:b/>
          <w:bCs/>
          <w:sz w:val="22"/>
          <w:szCs w:val="22"/>
          <w:lang w:val="en-US" w:eastAsia="sv-SE"/>
        </w:rPr>
        <w:t xml:space="preserve">Resource overview </w:t>
      </w:r>
    </w:p>
    <w:p w14:paraId="28415C12" w14:textId="658DED3E" w:rsidR="00F33BB0" w:rsidRPr="00665409" w:rsidRDefault="00557E46" w:rsidP="00C86A57">
      <w:pPr>
        <w:spacing w:line="360" w:lineRule="auto"/>
        <w:jc w:val="both"/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</w:pPr>
      <w:r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 xml:space="preserve">A </w:t>
      </w:r>
      <w:r w:rsidR="00F87ADB"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 xml:space="preserve">brief </w:t>
      </w:r>
      <w:r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 xml:space="preserve">description of the </w:t>
      </w:r>
      <w:r w:rsidR="00C81A90"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>resource should be provided includ</w:t>
      </w:r>
      <w:r w:rsidR="008D115B"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>ing a</w:t>
      </w:r>
      <w:r w:rsidR="00231DFA"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>n</w:t>
      </w:r>
      <w:r w:rsidR="008D115B"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 xml:space="preserve"> </w:t>
      </w:r>
      <w:r w:rsidR="00F6210E"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>overview of the experiment</w:t>
      </w:r>
      <w:r w:rsidR="00231DFA"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>al aims</w:t>
      </w:r>
      <w:r w:rsidR="00F971DA"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 xml:space="preserve"> and community value of the resource.</w:t>
      </w:r>
      <w:r w:rsidR="00604ABF"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 xml:space="preserve"> This should include details of a</w:t>
      </w:r>
      <w:r w:rsidR="00F33BB0"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>vailability</w:t>
      </w:r>
      <w:r w:rsidR="00604ABF"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>, which</w:t>
      </w:r>
      <w:r w:rsidR="00F33BB0"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 xml:space="preserve"> should </w:t>
      </w:r>
      <w:r w:rsidR="00604ABF"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>represent</w:t>
      </w:r>
      <w:r w:rsidR="00F33BB0"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 xml:space="preserve"> more than deposited raw data</w:t>
      </w:r>
      <w:r w:rsidR="00604ABF"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 xml:space="preserve">. For example, </w:t>
      </w:r>
      <w:r w:rsidR="00070A85"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>at minimum</w:t>
      </w:r>
      <w:r w:rsidR="00017559"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 xml:space="preserve">, </w:t>
      </w:r>
      <w:r w:rsidR="00F33BB0"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>processed values used for the presented analysis should be available</w:t>
      </w:r>
      <w:r w:rsidR="00BD27EB"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 xml:space="preserve"> for data resources or a software implementation should be available</w:t>
      </w:r>
      <w:r w:rsidR="00F33BB0"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>.</w:t>
      </w:r>
      <w:r w:rsidR="006F29E8"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 xml:space="preserve"> Any pipelines should be made available </w:t>
      </w:r>
      <w:r w:rsidR="00017559"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 xml:space="preserve">as </w:t>
      </w:r>
      <w:r w:rsidR="00B90C95"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>containers</w:t>
      </w:r>
      <w:r w:rsidR="00017559"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>/docker images</w:t>
      </w:r>
      <w:r w:rsidR="00B90C95"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 xml:space="preserve"> to ensure useability.</w:t>
      </w:r>
    </w:p>
    <w:p w14:paraId="01BDDFF9" w14:textId="77777777" w:rsidR="00063D89" w:rsidRPr="00665409" w:rsidRDefault="00063D89" w:rsidP="00C86A57">
      <w:pPr>
        <w:spacing w:line="360" w:lineRule="auto"/>
        <w:jc w:val="both"/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</w:pPr>
    </w:p>
    <w:p w14:paraId="05FDF34C" w14:textId="11C88993" w:rsidR="00063D89" w:rsidRPr="00665409" w:rsidRDefault="00C86A57" w:rsidP="00C86A57">
      <w:pPr>
        <w:spacing w:line="360" w:lineRule="auto"/>
        <w:jc w:val="both"/>
        <w:rPr>
          <w:rFonts w:ascii="Times New Roman" w:eastAsia="Times New Roman" w:hAnsi="Times New Roman" w:cs="Times New Roman"/>
          <w:b/>
          <w:bCs/>
          <w:sz w:val="22"/>
          <w:szCs w:val="22"/>
          <w:lang w:val="en-US" w:eastAsia="sv-SE"/>
        </w:rPr>
      </w:pPr>
      <w:r w:rsidRPr="00665409">
        <w:rPr>
          <w:rFonts w:ascii="Times New Roman" w:eastAsia="Times New Roman" w:hAnsi="Times New Roman" w:cs="Times New Roman"/>
          <w:b/>
          <w:bCs/>
          <w:sz w:val="22"/>
          <w:szCs w:val="22"/>
          <w:lang w:val="en-US" w:eastAsia="sv-SE"/>
        </w:rPr>
        <w:lastRenderedPageBreak/>
        <w:t>4-</w:t>
      </w:r>
      <w:r w:rsidR="009C3525" w:rsidRPr="00665409">
        <w:rPr>
          <w:rFonts w:ascii="Times New Roman" w:eastAsia="Times New Roman" w:hAnsi="Times New Roman" w:cs="Times New Roman"/>
          <w:b/>
          <w:bCs/>
          <w:sz w:val="22"/>
          <w:szCs w:val="22"/>
          <w:lang w:val="en-US" w:eastAsia="sv-SE"/>
        </w:rPr>
        <w:t>Results</w:t>
      </w:r>
      <w:r w:rsidR="002049B3" w:rsidRPr="00665409">
        <w:rPr>
          <w:rFonts w:ascii="Times New Roman" w:eastAsia="Times New Roman" w:hAnsi="Times New Roman" w:cs="Times New Roman"/>
          <w:b/>
          <w:bCs/>
          <w:sz w:val="22"/>
          <w:szCs w:val="22"/>
          <w:lang w:val="en-US" w:eastAsia="sv-SE"/>
        </w:rPr>
        <w:t xml:space="preserve"> </w:t>
      </w:r>
      <w:r w:rsidR="00063D89" w:rsidRPr="00665409">
        <w:rPr>
          <w:rFonts w:ascii="Times New Roman" w:eastAsia="Times New Roman" w:hAnsi="Times New Roman" w:cs="Times New Roman"/>
          <w:b/>
          <w:bCs/>
          <w:sz w:val="22"/>
          <w:szCs w:val="22"/>
          <w:lang w:val="en-US" w:eastAsia="sv-SE"/>
        </w:rPr>
        <w:t xml:space="preserve">and </w:t>
      </w:r>
      <w:r w:rsidR="002049B3" w:rsidRPr="00665409">
        <w:rPr>
          <w:rFonts w:ascii="Times New Roman" w:eastAsia="Times New Roman" w:hAnsi="Times New Roman" w:cs="Times New Roman"/>
          <w:b/>
          <w:bCs/>
          <w:sz w:val="22"/>
          <w:szCs w:val="22"/>
          <w:lang w:val="en-US" w:eastAsia="sv-SE"/>
        </w:rPr>
        <w:t xml:space="preserve">minor </w:t>
      </w:r>
      <w:r w:rsidR="00876FA6" w:rsidRPr="00665409">
        <w:rPr>
          <w:rFonts w:ascii="Times New Roman" w:eastAsia="Times New Roman" w:hAnsi="Times New Roman" w:cs="Times New Roman"/>
          <w:b/>
          <w:bCs/>
          <w:sz w:val="22"/>
          <w:szCs w:val="22"/>
          <w:lang w:val="en-US" w:eastAsia="sv-SE"/>
        </w:rPr>
        <w:t>d</w:t>
      </w:r>
      <w:r w:rsidR="002049B3" w:rsidRPr="00665409">
        <w:rPr>
          <w:rFonts w:ascii="Times New Roman" w:eastAsia="Times New Roman" w:hAnsi="Times New Roman" w:cs="Times New Roman"/>
          <w:b/>
          <w:bCs/>
          <w:sz w:val="22"/>
          <w:szCs w:val="22"/>
          <w:lang w:val="en-US" w:eastAsia="sv-SE"/>
        </w:rPr>
        <w:t xml:space="preserve">iscussion </w:t>
      </w:r>
    </w:p>
    <w:p w14:paraId="3766AA8F" w14:textId="23ACDC54" w:rsidR="00876FA6" w:rsidRPr="00665409" w:rsidRDefault="00876FA6" w:rsidP="00C86A57">
      <w:pPr>
        <w:spacing w:line="360" w:lineRule="auto"/>
        <w:jc w:val="both"/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</w:pPr>
      <w:r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 xml:space="preserve">The result section may only include </w:t>
      </w:r>
      <w:r w:rsidR="00766AC2"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>3</w:t>
      </w:r>
      <w:r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 xml:space="preserve"> figures and </w:t>
      </w:r>
      <w:r w:rsidR="00766AC2"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>2</w:t>
      </w:r>
      <w:r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 xml:space="preserve"> tables</w:t>
      </w:r>
      <w:r w:rsidR="00C573F3"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 xml:space="preserve"> and should contain </w:t>
      </w:r>
      <w:r w:rsidR="00AA61BE"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 xml:space="preserve">at least one </w:t>
      </w:r>
      <w:r w:rsidR="00C573F3"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 xml:space="preserve">example of how the resource can be used to provide </w:t>
      </w:r>
      <w:r w:rsidR="00775771"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 xml:space="preserve">novel results or biological insights. </w:t>
      </w:r>
    </w:p>
    <w:p w14:paraId="321A48E5" w14:textId="77777777" w:rsidR="00775771" w:rsidRPr="00665409" w:rsidRDefault="00775771" w:rsidP="00C86A57">
      <w:pPr>
        <w:spacing w:line="360" w:lineRule="auto"/>
        <w:jc w:val="both"/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</w:pPr>
    </w:p>
    <w:p w14:paraId="6B063962" w14:textId="152F54F2" w:rsidR="00876FA6" w:rsidRPr="00665409" w:rsidRDefault="00876FA6" w:rsidP="00C86A57">
      <w:pPr>
        <w:spacing w:line="360" w:lineRule="auto"/>
        <w:jc w:val="both"/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</w:pPr>
      <w:r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 xml:space="preserve">The discussion should not include speculations about e.g. gene function where no validation is yet available. Brief discussion of future perspectives to follow up is accepted. </w:t>
      </w:r>
    </w:p>
    <w:p w14:paraId="34A261D0" w14:textId="77777777" w:rsidR="00876FA6" w:rsidRPr="00665409" w:rsidRDefault="00876FA6" w:rsidP="00C86A57">
      <w:pPr>
        <w:spacing w:line="360" w:lineRule="auto"/>
        <w:jc w:val="both"/>
        <w:rPr>
          <w:rFonts w:ascii="Times New Roman" w:eastAsia="Times New Roman" w:hAnsi="Times New Roman" w:cs="Times New Roman"/>
          <w:b/>
          <w:bCs/>
          <w:sz w:val="22"/>
          <w:szCs w:val="22"/>
          <w:lang w:val="en-US" w:eastAsia="sv-SE"/>
        </w:rPr>
      </w:pPr>
    </w:p>
    <w:p w14:paraId="3A712AC4" w14:textId="593D09B1" w:rsidR="002049B3" w:rsidRPr="00665409" w:rsidRDefault="00C86A57" w:rsidP="00C86A57">
      <w:pPr>
        <w:spacing w:line="360" w:lineRule="auto"/>
        <w:jc w:val="both"/>
        <w:rPr>
          <w:rFonts w:ascii="Times New Roman" w:eastAsia="Times New Roman" w:hAnsi="Times New Roman" w:cs="Times New Roman"/>
          <w:b/>
          <w:bCs/>
          <w:sz w:val="22"/>
          <w:szCs w:val="22"/>
          <w:lang w:val="en-US" w:eastAsia="sv-SE"/>
        </w:rPr>
      </w:pPr>
      <w:r w:rsidRPr="00665409">
        <w:rPr>
          <w:rFonts w:ascii="Times New Roman" w:eastAsia="Times New Roman" w:hAnsi="Times New Roman" w:cs="Times New Roman"/>
          <w:b/>
          <w:bCs/>
          <w:sz w:val="22"/>
          <w:szCs w:val="22"/>
          <w:lang w:val="en-US" w:eastAsia="sv-SE"/>
        </w:rPr>
        <w:t>5-</w:t>
      </w:r>
      <w:r w:rsidR="009C3525" w:rsidRPr="00665409">
        <w:rPr>
          <w:rFonts w:ascii="Times New Roman" w:eastAsia="Times New Roman" w:hAnsi="Times New Roman" w:cs="Times New Roman"/>
          <w:b/>
          <w:bCs/>
          <w:sz w:val="22"/>
          <w:szCs w:val="22"/>
          <w:lang w:val="en-US" w:eastAsia="sv-SE"/>
        </w:rPr>
        <w:t xml:space="preserve">Conclusions </w:t>
      </w:r>
    </w:p>
    <w:p w14:paraId="4E56D6FA" w14:textId="15A9C13E" w:rsidR="00876FA6" w:rsidRPr="00665409" w:rsidRDefault="00263207" w:rsidP="00C86A57">
      <w:pPr>
        <w:spacing w:line="360" w:lineRule="auto"/>
        <w:jc w:val="both"/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</w:pPr>
      <w:r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>Provide a</w:t>
      </w:r>
      <w:r w:rsidR="00876FA6"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 xml:space="preserve"> </w:t>
      </w:r>
      <w:r w:rsidR="008D393C"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>concise</w:t>
      </w:r>
      <w:r w:rsidR="00876FA6"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 xml:space="preserve"> conclusion of the </w:t>
      </w:r>
      <w:r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 xml:space="preserve">main findings. </w:t>
      </w:r>
      <w:r w:rsidR="0027502E"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 xml:space="preserve">Include details of the potential wider use of the resource to the community, clearly demonstrating that the data has </w:t>
      </w:r>
      <w:r w:rsidR="0049009D"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>potential beyond the immediate focus of the initial study.</w:t>
      </w:r>
    </w:p>
    <w:p w14:paraId="2C671741" w14:textId="09F3E724" w:rsidR="00C86A57" w:rsidRPr="00665409" w:rsidRDefault="00C86A57" w:rsidP="00C86A57">
      <w:pPr>
        <w:spacing w:line="360" w:lineRule="auto"/>
        <w:jc w:val="both"/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</w:pPr>
    </w:p>
    <w:p w14:paraId="6CF71157" w14:textId="0D938A23" w:rsidR="00C86A57" w:rsidRPr="00665409" w:rsidRDefault="00C86A57" w:rsidP="00C86A57">
      <w:pPr>
        <w:spacing w:line="360" w:lineRule="auto"/>
        <w:jc w:val="both"/>
        <w:rPr>
          <w:rFonts w:ascii="Times New Roman" w:eastAsia="Times New Roman" w:hAnsi="Times New Roman" w:cs="Times New Roman"/>
          <w:b/>
          <w:bCs/>
          <w:sz w:val="22"/>
          <w:szCs w:val="22"/>
          <w:lang w:val="en-US" w:eastAsia="sv-SE"/>
        </w:rPr>
      </w:pPr>
      <w:r w:rsidRPr="00665409">
        <w:rPr>
          <w:rFonts w:ascii="Times New Roman" w:eastAsia="Times New Roman" w:hAnsi="Times New Roman" w:cs="Times New Roman"/>
          <w:b/>
          <w:bCs/>
          <w:sz w:val="22"/>
          <w:szCs w:val="22"/>
          <w:lang w:val="en-US" w:eastAsia="sv-SE"/>
        </w:rPr>
        <w:t>Author contributions</w:t>
      </w:r>
    </w:p>
    <w:p w14:paraId="7027068D" w14:textId="77777777" w:rsidR="00C86A57" w:rsidRPr="00665409" w:rsidRDefault="00C86A57" w:rsidP="00C86A57">
      <w:pPr>
        <w:spacing w:line="360" w:lineRule="auto"/>
        <w:jc w:val="both"/>
        <w:rPr>
          <w:rFonts w:ascii="Times New Roman" w:eastAsia="Times New Roman" w:hAnsi="Times New Roman" w:cs="Times New Roman"/>
          <w:b/>
          <w:bCs/>
          <w:sz w:val="22"/>
          <w:szCs w:val="22"/>
          <w:lang w:val="en-US" w:eastAsia="sv-SE"/>
        </w:rPr>
      </w:pPr>
    </w:p>
    <w:p w14:paraId="3565F8FD" w14:textId="63548613" w:rsidR="00C86A57" w:rsidRPr="00665409" w:rsidRDefault="00C86A57" w:rsidP="00C86A57">
      <w:pPr>
        <w:spacing w:line="360" w:lineRule="auto"/>
        <w:jc w:val="both"/>
        <w:rPr>
          <w:rFonts w:ascii="Times New Roman" w:eastAsia="Times New Roman" w:hAnsi="Times New Roman" w:cs="Times New Roman"/>
          <w:b/>
          <w:bCs/>
          <w:sz w:val="22"/>
          <w:szCs w:val="22"/>
          <w:lang w:val="en-US" w:eastAsia="sv-SE"/>
        </w:rPr>
      </w:pPr>
      <w:r w:rsidRPr="00665409">
        <w:rPr>
          <w:rFonts w:ascii="Times New Roman" w:eastAsia="Times New Roman" w:hAnsi="Times New Roman" w:cs="Times New Roman"/>
          <w:b/>
          <w:bCs/>
          <w:sz w:val="22"/>
          <w:szCs w:val="22"/>
          <w:lang w:val="en-US" w:eastAsia="sv-SE"/>
        </w:rPr>
        <w:t>Acknowledgment</w:t>
      </w:r>
    </w:p>
    <w:p w14:paraId="49D5411A" w14:textId="77777777" w:rsidR="00876FA6" w:rsidRPr="00665409" w:rsidRDefault="00876FA6" w:rsidP="00C86A57">
      <w:pPr>
        <w:spacing w:line="360" w:lineRule="auto"/>
        <w:jc w:val="both"/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</w:pPr>
    </w:p>
    <w:p w14:paraId="08964CDF" w14:textId="39BCFDBA" w:rsidR="009C3525" w:rsidRPr="00665409" w:rsidRDefault="009C3525" w:rsidP="00C86A57">
      <w:pPr>
        <w:spacing w:line="360" w:lineRule="auto"/>
        <w:jc w:val="both"/>
        <w:rPr>
          <w:rFonts w:ascii="Times New Roman" w:eastAsia="Times New Roman" w:hAnsi="Times New Roman" w:cs="Times New Roman"/>
          <w:b/>
          <w:bCs/>
          <w:sz w:val="22"/>
          <w:szCs w:val="22"/>
          <w:lang w:val="en-US" w:eastAsia="sv-SE"/>
        </w:rPr>
      </w:pPr>
      <w:r w:rsidRPr="00665409">
        <w:rPr>
          <w:rFonts w:ascii="Times New Roman" w:eastAsia="Times New Roman" w:hAnsi="Times New Roman" w:cs="Times New Roman"/>
          <w:b/>
          <w:bCs/>
          <w:sz w:val="22"/>
          <w:szCs w:val="22"/>
          <w:lang w:val="en-US" w:eastAsia="sv-SE"/>
        </w:rPr>
        <w:t xml:space="preserve">Data </w:t>
      </w:r>
      <w:r w:rsidR="00F33BB0" w:rsidRPr="00665409">
        <w:rPr>
          <w:rFonts w:ascii="Times New Roman" w:eastAsia="Times New Roman" w:hAnsi="Times New Roman" w:cs="Times New Roman"/>
          <w:b/>
          <w:bCs/>
          <w:sz w:val="22"/>
          <w:szCs w:val="22"/>
          <w:lang w:val="en-US" w:eastAsia="sv-SE"/>
        </w:rPr>
        <w:t>a</w:t>
      </w:r>
      <w:r w:rsidRPr="00665409">
        <w:rPr>
          <w:rFonts w:ascii="Times New Roman" w:eastAsia="Times New Roman" w:hAnsi="Times New Roman" w:cs="Times New Roman"/>
          <w:b/>
          <w:bCs/>
          <w:sz w:val="22"/>
          <w:szCs w:val="22"/>
          <w:lang w:val="en-US" w:eastAsia="sv-SE"/>
        </w:rPr>
        <w:t>vailability and FAIR (Findable Accessible Interoperable Re</w:t>
      </w:r>
      <w:r w:rsidR="002A6BCA" w:rsidRPr="00665409">
        <w:rPr>
          <w:rFonts w:ascii="Times New Roman" w:eastAsia="Times New Roman" w:hAnsi="Times New Roman" w:cs="Times New Roman"/>
          <w:b/>
          <w:bCs/>
          <w:sz w:val="22"/>
          <w:szCs w:val="22"/>
          <w:lang w:val="en-US" w:eastAsia="sv-SE"/>
        </w:rPr>
        <w:t>usable</w:t>
      </w:r>
      <w:r w:rsidRPr="00665409">
        <w:rPr>
          <w:rFonts w:ascii="Times New Roman" w:eastAsia="Times New Roman" w:hAnsi="Times New Roman" w:cs="Times New Roman"/>
          <w:b/>
          <w:bCs/>
          <w:sz w:val="22"/>
          <w:szCs w:val="22"/>
          <w:lang w:val="en-US" w:eastAsia="sv-SE"/>
        </w:rPr>
        <w:t>) compliance statement</w:t>
      </w:r>
    </w:p>
    <w:p w14:paraId="2B2B0E62" w14:textId="71809B6A" w:rsidR="00263207" w:rsidRPr="00665409" w:rsidRDefault="00FF5516" w:rsidP="00C86A57">
      <w:pPr>
        <w:spacing w:line="360" w:lineRule="auto"/>
        <w:jc w:val="both"/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</w:pPr>
      <w:r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 xml:space="preserve">Provide an explanation of how FAIR </w:t>
      </w:r>
      <w:r w:rsidR="008C168B"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 xml:space="preserve">component </w:t>
      </w:r>
      <w:r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>compliance has been addressed for the resource</w:t>
      </w:r>
      <w:r w:rsidR="003409A1"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>. Examples include submission of raw or processed data to public repositories, inclusion of processed data in web interfaces</w:t>
      </w:r>
      <w:r w:rsidR="00397E83"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>, availability of source code and scripts in repositories such as Git</w:t>
      </w:r>
      <w:r w:rsidR="0098623E"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>. For web resources any interoperability should be detailed e.g. provision of APIs (Application Program</w:t>
      </w:r>
      <w:r w:rsidR="008C168B"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>ming</w:t>
      </w:r>
      <w:r w:rsidR="0098623E"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 xml:space="preserve"> Interfac</w:t>
      </w:r>
      <w:r w:rsidR="008C168B"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 xml:space="preserve">es) or similar. </w:t>
      </w:r>
      <w:r w:rsidR="00C877D6"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>Reproducibility must be ensured by depositing code and raw data in public repositories</w:t>
      </w:r>
      <w:r w:rsidR="00272708"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 xml:space="preserve"> or by inclusion as supplementary material</w:t>
      </w:r>
      <w:r w:rsidR="00C877D6" w:rsidRPr="00665409"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  <w:t>.</w:t>
      </w:r>
    </w:p>
    <w:p w14:paraId="03E7BD7C" w14:textId="77777777" w:rsidR="0056580F" w:rsidRPr="00665409" w:rsidRDefault="0056580F" w:rsidP="00C86A57">
      <w:pPr>
        <w:pStyle w:val="ListParagraph"/>
        <w:spacing w:line="360" w:lineRule="auto"/>
        <w:jc w:val="both"/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</w:pPr>
    </w:p>
    <w:p w14:paraId="787107AF" w14:textId="38188E97" w:rsidR="00F33BB0" w:rsidRPr="00665409" w:rsidRDefault="00C86A57" w:rsidP="00C86A57">
      <w:pPr>
        <w:spacing w:line="360" w:lineRule="auto"/>
        <w:jc w:val="both"/>
        <w:rPr>
          <w:rFonts w:ascii="Times New Roman" w:eastAsia="Times New Roman" w:hAnsi="Times New Roman" w:cs="Times New Roman"/>
          <w:b/>
          <w:bCs/>
          <w:sz w:val="22"/>
          <w:szCs w:val="22"/>
          <w:lang w:val="en-US" w:eastAsia="sv-SE"/>
        </w:rPr>
      </w:pPr>
      <w:r w:rsidRPr="00665409">
        <w:rPr>
          <w:rFonts w:ascii="Times New Roman" w:eastAsia="Times New Roman" w:hAnsi="Times New Roman" w:cs="Times New Roman"/>
          <w:b/>
          <w:bCs/>
          <w:sz w:val="22"/>
          <w:szCs w:val="22"/>
          <w:lang w:val="en-US" w:eastAsia="sv-SE"/>
        </w:rPr>
        <w:t>Reference list</w:t>
      </w:r>
    </w:p>
    <w:p w14:paraId="21231245" w14:textId="5980AB9E" w:rsidR="00C86A57" w:rsidRPr="00665409" w:rsidRDefault="00C86A57" w:rsidP="00C86A57">
      <w:pPr>
        <w:spacing w:line="360" w:lineRule="auto"/>
        <w:jc w:val="both"/>
        <w:rPr>
          <w:rFonts w:ascii="Times New Roman" w:eastAsia="Times New Roman" w:hAnsi="Times New Roman" w:cs="Times New Roman"/>
          <w:sz w:val="22"/>
          <w:szCs w:val="22"/>
          <w:lang w:val="en-US" w:eastAsia="sv-SE"/>
        </w:rPr>
      </w:pPr>
    </w:p>
    <w:p w14:paraId="3844C256" w14:textId="384651FE" w:rsidR="00C86A57" w:rsidRPr="00665409" w:rsidRDefault="00C86A57" w:rsidP="00C86A57">
      <w:pPr>
        <w:spacing w:line="360" w:lineRule="auto"/>
        <w:jc w:val="both"/>
        <w:rPr>
          <w:rFonts w:ascii="Times New Roman" w:eastAsia="Times New Roman" w:hAnsi="Times New Roman" w:cs="Times New Roman"/>
          <w:b/>
          <w:bCs/>
          <w:sz w:val="22"/>
          <w:szCs w:val="22"/>
          <w:lang w:val="en-US" w:eastAsia="sv-SE"/>
        </w:rPr>
      </w:pPr>
      <w:r w:rsidRPr="00665409">
        <w:rPr>
          <w:rFonts w:ascii="Times New Roman" w:eastAsia="Times New Roman" w:hAnsi="Times New Roman" w:cs="Times New Roman"/>
          <w:b/>
          <w:bCs/>
          <w:sz w:val="22"/>
          <w:szCs w:val="22"/>
          <w:lang w:val="en-US" w:eastAsia="sv-SE"/>
        </w:rPr>
        <w:t>Figure legends</w:t>
      </w:r>
    </w:p>
    <w:p w14:paraId="458AA373" w14:textId="611D0C2E" w:rsidR="005C6C37" w:rsidRPr="000F1D93" w:rsidRDefault="005C6C37" w:rsidP="005C6C37">
      <w:pPr>
        <w:spacing w:line="360" w:lineRule="auto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0F1D93">
        <w:rPr>
          <w:rFonts w:ascii="Times New Roman" w:hAnsi="Times New Roman" w:cs="Times New Roman"/>
          <w:sz w:val="22"/>
          <w:szCs w:val="22"/>
          <w:shd w:val="clear" w:color="auto" w:fill="FFFFFF"/>
          <w:lang w:val="en-GB"/>
        </w:rPr>
        <w:t xml:space="preserve">Max </w:t>
      </w:r>
      <w:r w:rsidR="002A10A5">
        <w:rPr>
          <w:rFonts w:ascii="Times New Roman" w:hAnsi="Times New Roman" w:cs="Times New Roman"/>
          <w:sz w:val="22"/>
          <w:szCs w:val="22"/>
          <w:shd w:val="clear" w:color="auto" w:fill="FFFFFF"/>
          <w:lang w:val="en-GB"/>
        </w:rPr>
        <w:t>6</w:t>
      </w:r>
      <w:r w:rsidRPr="000F1D93">
        <w:rPr>
          <w:rFonts w:ascii="Times New Roman" w:hAnsi="Times New Roman" w:cs="Times New Roman"/>
          <w:sz w:val="22"/>
          <w:szCs w:val="22"/>
          <w:shd w:val="clear" w:color="auto" w:fill="FFFFFF"/>
          <w:lang w:val="en-GB"/>
        </w:rPr>
        <w:t xml:space="preserve"> Figures and </w:t>
      </w:r>
      <w:r w:rsidR="002A10A5">
        <w:rPr>
          <w:rFonts w:ascii="Times New Roman" w:hAnsi="Times New Roman" w:cs="Times New Roman"/>
          <w:sz w:val="22"/>
          <w:szCs w:val="22"/>
          <w:shd w:val="clear" w:color="auto" w:fill="FFFFFF"/>
          <w:lang w:val="en-GB"/>
        </w:rPr>
        <w:t>3</w:t>
      </w:r>
      <w:r w:rsidRPr="000F1D93">
        <w:rPr>
          <w:rFonts w:ascii="Times New Roman" w:hAnsi="Times New Roman" w:cs="Times New Roman"/>
          <w:sz w:val="22"/>
          <w:szCs w:val="22"/>
          <w:shd w:val="clear" w:color="auto" w:fill="FFFFFF"/>
          <w:lang w:val="en-GB"/>
        </w:rPr>
        <w:t xml:space="preserve"> Tables</w:t>
      </w:r>
    </w:p>
    <w:p w14:paraId="0111F7A9" w14:textId="77777777" w:rsidR="009C3525" w:rsidRPr="00665409" w:rsidRDefault="009C3525" w:rsidP="00C86A57">
      <w:pPr>
        <w:spacing w:line="360" w:lineRule="auto"/>
        <w:jc w:val="both"/>
        <w:rPr>
          <w:rFonts w:ascii="Times New Roman" w:hAnsi="Times New Roman" w:cs="Times New Roman"/>
          <w:sz w:val="22"/>
          <w:szCs w:val="22"/>
          <w:lang w:val="en-US"/>
        </w:rPr>
      </w:pPr>
    </w:p>
    <w:sectPr w:rsidR="009C3525" w:rsidRPr="0066540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6150B5"/>
    <w:multiLevelType w:val="hybridMultilevel"/>
    <w:tmpl w:val="E2B48DE0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114C06"/>
    <w:multiLevelType w:val="hybridMultilevel"/>
    <w:tmpl w:val="3A52C570"/>
    <w:lvl w:ilvl="0" w:tplc="8B20DD6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9C034B"/>
    <w:multiLevelType w:val="hybridMultilevel"/>
    <w:tmpl w:val="FE34D6DA"/>
    <w:lvl w:ilvl="0" w:tplc="F81867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F034AB"/>
    <w:multiLevelType w:val="hybridMultilevel"/>
    <w:tmpl w:val="04A0C740"/>
    <w:lvl w:ilvl="0" w:tplc="385A3D3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7B2364D"/>
    <w:multiLevelType w:val="hybridMultilevel"/>
    <w:tmpl w:val="9D146FF6"/>
    <w:lvl w:ilvl="0" w:tplc="0792EE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727A46"/>
    <w:multiLevelType w:val="hybridMultilevel"/>
    <w:tmpl w:val="2FA63E76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35615712">
    <w:abstractNumId w:val="1"/>
  </w:num>
  <w:num w:numId="2" w16cid:durableId="1456606735">
    <w:abstractNumId w:val="4"/>
  </w:num>
  <w:num w:numId="3" w16cid:durableId="480852195">
    <w:abstractNumId w:val="3"/>
  </w:num>
  <w:num w:numId="4" w16cid:durableId="360740418">
    <w:abstractNumId w:val="0"/>
  </w:num>
  <w:num w:numId="5" w16cid:durableId="267851863">
    <w:abstractNumId w:val="5"/>
  </w:num>
  <w:num w:numId="6" w16cid:durableId="71165734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xMLAwNDc2MjY0NjdW0lEKTi0uzszPAykwqgUA7z3VKCwAAAA="/>
  </w:docVars>
  <w:rsids>
    <w:rsidRoot w:val="009C3525"/>
    <w:rsid w:val="00003889"/>
    <w:rsid w:val="00017559"/>
    <w:rsid w:val="00063D89"/>
    <w:rsid w:val="00070A85"/>
    <w:rsid w:val="000B2E69"/>
    <w:rsid w:val="002049B3"/>
    <w:rsid w:val="00231DFA"/>
    <w:rsid w:val="00263207"/>
    <w:rsid w:val="00272708"/>
    <w:rsid w:val="0027502E"/>
    <w:rsid w:val="00284A79"/>
    <w:rsid w:val="002A10A5"/>
    <w:rsid w:val="002A6BCA"/>
    <w:rsid w:val="002C4E09"/>
    <w:rsid w:val="002D1CB0"/>
    <w:rsid w:val="00317AFC"/>
    <w:rsid w:val="003409A1"/>
    <w:rsid w:val="003430E0"/>
    <w:rsid w:val="00397E83"/>
    <w:rsid w:val="003B39A3"/>
    <w:rsid w:val="003D5FA9"/>
    <w:rsid w:val="0049009D"/>
    <w:rsid w:val="00496529"/>
    <w:rsid w:val="004B2401"/>
    <w:rsid w:val="004C70E0"/>
    <w:rsid w:val="004E724E"/>
    <w:rsid w:val="00557E46"/>
    <w:rsid w:val="0056580F"/>
    <w:rsid w:val="00570D8A"/>
    <w:rsid w:val="0058571A"/>
    <w:rsid w:val="005C6C37"/>
    <w:rsid w:val="00604ABF"/>
    <w:rsid w:val="006340E6"/>
    <w:rsid w:val="00665409"/>
    <w:rsid w:val="006B1777"/>
    <w:rsid w:val="006C6443"/>
    <w:rsid w:val="006F29E8"/>
    <w:rsid w:val="00766AC2"/>
    <w:rsid w:val="00775771"/>
    <w:rsid w:val="007D70ED"/>
    <w:rsid w:val="00876FA6"/>
    <w:rsid w:val="008C168B"/>
    <w:rsid w:val="008D115B"/>
    <w:rsid w:val="008D393C"/>
    <w:rsid w:val="00900590"/>
    <w:rsid w:val="0091245E"/>
    <w:rsid w:val="0092563B"/>
    <w:rsid w:val="0098623E"/>
    <w:rsid w:val="009C3525"/>
    <w:rsid w:val="00AA2215"/>
    <w:rsid w:val="00AA61BE"/>
    <w:rsid w:val="00B90C95"/>
    <w:rsid w:val="00BD27EB"/>
    <w:rsid w:val="00BE1BB2"/>
    <w:rsid w:val="00C16733"/>
    <w:rsid w:val="00C573F3"/>
    <w:rsid w:val="00C81A90"/>
    <w:rsid w:val="00C86A57"/>
    <w:rsid w:val="00C877D6"/>
    <w:rsid w:val="00F33BB0"/>
    <w:rsid w:val="00F6210E"/>
    <w:rsid w:val="00F87ADB"/>
    <w:rsid w:val="00F971DA"/>
    <w:rsid w:val="00FD1F4E"/>
    <w:rsid w:val="00FF5516"/>
    <w:rsid w:val="00FF6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2D6722"/>
  <w15:chartTrackingRefBased/>
  <w15:docId w15:val="{9843A190-902F-714D-A096-EE4688F2A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9C3525"/>
  </w:style>
  <w:style w:type="paragraph" w:styleId="ListParagraph">
    <w:name w:val="List Paragraph"/>
    <w:basedOn w:val="Normal"/>
    <w:uiPriority w:val="34"/>
    <w:qFormat/>
    <w:rsid w:val="009C352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B2E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E6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E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E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E6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6614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32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897516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2034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0774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20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09327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4613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066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033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3291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2994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45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7907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DA4D536-E6C0-B34C-972C-7A0AFEED982E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2</Pages>
  <Words>400</Words>
  <Characters>2280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Lundmark</dc:creator>
  <cp:keywords/>
  <dc:description/>
  <cp:lastModifiedBy>delphine gendre</cp:lastModifiedBy>
  <cp:revision>54</cp:revision>
  <dcterms:created xsi:type="dcterms:W3CDTF">2022-12-08T13:16:00Z</dcterms:created>
  <dcterms:modified xsi:type="dcterms:W3CDTF">2024-10-22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96</vt:lpwstr>
  </property>
  <property fmtid="{D5CDD505-2E9C-101B-9397-08002B2CF9AE}" pid="3" name="grammarly_documentContext">
    <vt:lpwstr>{"goals":[],"domain":"general","emotions":[],"dialect":"british"}</vt:lpwstr>
  </property>
</Properties>
</file>